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822" w:rsidRPr="007308B2" w:rsidRDefault="00074881">
      <w:pPr>
        <w:jc w:val="center"/>
        <w:rPr>
          <w:rFonts w:ascii="HHU Celeste Sans" w:hAnsi="HHU Celeste Sans" w:cs="Arial"/>
          <w:sz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 descr="HHU_Logo_Wort-Bild-Marke_horizonta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HU_Logo_Wort-Bild-Marke_horizontal_RGB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4068" w:rsidRPr="007308B2" w:rsidRDefault="00D04068">
      <w:pPr>
        <w:jc w:val="center"/>
        <w:rPr>
          <w:rFonts w:ascii="HHU Celeste Sans" w:hAnsi="HHU Celeste Sans" w:cs="Arial"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66258B" w:rsidRPr="007308B2" w:rsidRDefault="00D94822" w:rsidP="007308B2">
      <w:pPr>
        <w:jc w:val="center"/>
        <w:rPr>
          <w:rFonts w:ascii="HHU Celeste Sans" w:hAnsi="HHU Celeste Sans" w:cs="Arial"/>
          <w:b/>
          <w:i/>
          <w:sz w:val="24"/>
          <w:lang w:val="en-US"/>
        </w:rPr>
      </w:pPr>
      <w:r w:rsidRPr="007308B2">
        <w:rPr>
          <w:rFonts w:ascii="HHU Celeste Sans" w:hAnsi="HHU Celeste Sans" w:cs="Arial"/>
          <w:i/>
          <w:sz w:val="24"/>
          <w:lang w:val="en-GB"/>
        </w:rPr>
        <w:t>Examination Board for Bachelor Courses at the Faculty of Arts</w:t>
      </w:r>
    </w:p>
    <w:p w:rsidR="007308B2" w:rsidRPr="007308B2" w:rsidRDefault="00D94822" w:rsidP="007308B2">
      <w:pPr>
        <w:pStyle w:val="berschrift5"/>
        <w:jc w:val="center"/>
        <w:rPr>
          <w:rFonts w:ascii="HHU Celeste Sans" w:hAnsi="HHU Celeste Sans" w:cs="Arial"/>
          <w:sz w:val="32"/>
          <w:szCs w:val="32"/>
          <w:lang w:val="en-US"/>
        </w:rPr>
      </w:pPr>
      <w:r w:rsidRPr="001E6EE6">
        <w:rPr>
          <w:rFonts w:ascii="HHU Celeste Sans" w:hAnsi="HHU Celeste Sans" w:cs="Arial"/>
          <w:smallCaps/>
          <w:sz w:val="32"/>
          <w:szCs w:val="26"/>
          <w:lang w:val="en-US"/>
        </w:rPr>
        <w:t>Transcript of Records</w:t>
      </w:r>
      <w:r w:rsidR="00500C67">
        <w:rPr>
          <w:rFonts w:ascii="HHU Celeste Sans" w:hAnsi="HHU Celeste Sans" w:cs="Arial"/>
          <w:smallCaps/>
          <w:sz w:val="28"/>
          <w:szCs w:val="26"/>
          <w:lang w:val="en-US"/>
        </w:rPr>
        <w:t xml:space="preserve"> -</w:t>
      </w:r>
      <w:r w:rsidR="001E6EE6">
        <w:rPr>
          <w:rFonts w:ascii="HHU Celeste Sans" w:hAnsi="HHU Celeste Sans" w:cs="Arial"/>
          <w:sz w:val="32"/>
          <w:szCs w:val="32"/>
          <w:lang w:val="en-US"/>
        </w:rPr>
        <w:t xml:space="preserve"> Minor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>English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szCs w:val="26"/>
          <w:lang w:val="en-US"/>
        </w:rPr>
      </w:pPr>
    </w:p>
    <w:p w:rsidR="00D94822" w:rsidRPr="007308B2" w:rsidRDefault="0066258B" w:rsidP="007308B2">
      <w:pPr>
        <w:pStyle w:val="Times"/>
        <w:tabs>
          <w:tab w:val="right" w:pos="9498"/>
        </w:tabs>
        <w:spacing w:line="240" w:lineRule="auto"/>
        <w:jc w:val="center"/>
        <w:outlineLvl w:val="0"/>
        <w:rPr>
          <w:rFonts w:ascii="HHU Celeste Sans" w:hAnsi="HHU Celeste Sans" w:cs="Arial"/>
          <w:szCs w:val="26"/>
          <w:lang w:val="en-US"/>
        </w:rPr>
      </w:pPr>
      <w:r w:rsidRPr="007308B2">
        <w:rPr>
          <w:rFonts w:ascii="HHU Celeste Sans" w:hAnsi="HHU Celeste Sans" w:cs="Arial"/>
          <w:i/>
          <w:szCs w:val="26"/>
          <w:lang w:val="en-US"/>
        </w:rPr>
        <w:t>F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o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  <w:r w:rsidR="00D94822" w:rsidRPr="007308B2">
        <w:rPr>
          <w:rFonts w:ascii="HHU Celeste Sans" w:hAnsi="HHU Celeste Sans" w:cs="Arial"/>
          <w:szCs w:val="26"/>
          <w:lang w:val="en-US"/>
        </w:rPr>
        <w:t>Vorname Name</w:t>
      </w:r>
      <w:r w:rsidR="00D94822" w:rsidRPr="007308B2">
        <w:rPr>
          <w:rFonts w:ascii="HHU Celeste Sans" w:hAnsi="HHU Celeste Sans" w:cs="Arial"/>
          <w:szCs w:val="26"/>
          <w:lang w:val="en-US"/>
        </w:rPr>
        <w:tab/>
        <w:t xml:space="preserve"> 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Matriculation numbe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  <w:r w:rsidR="00D94822" w:rsidRPr="007308B2">
        <w:rPr>
          <w:rFonts w:ascii="HHU Celeste Sans" w:hAnsi="HHU Celeste Sans" w:cs="Arial"/>
          <w:szCs w:val="26"/>
          <w:lang w:val="en-US"/>
        </w:rPr>
        <w:t>1234567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pStyle w:val="Times"/>
              <w:spacing w:line="240" w:lineRule="auto"/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  <w:t xml:space="preserve">Titles of Seminars and Lectures </w:t>
            </w:r>
          </w:p>
        </w:tc>
        <w:tc>
          <w:tcPr>
            <w:tcW w:w="4252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Lecturer </w:t>
            </w:r>
          </w:p>
        </w:tc>
        <w:tc>
          <w:tcPr>
            <w:tcW w:w="3260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Course Requirements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CP</w:t>
            </w:r>
          </w:p>
        </w:tc>
        <w:tc>
          <w:tcPr>
            <w:tcW w:w="993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Grade</w:t>
            </w: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:rsidR="00E90445" w:rsidRPr="007308B2" w:rsidRDefault="00051C03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</w:pPr>
            <w:r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 xml:space="preserve">Sprachpraxis </w:t>
            </w:r>
            <w:r w:rsidR="00500C67"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>L: Language Skills for Minors</w:t>
            </w: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 xml:space="preserve">Grammar </w:t>
            </w:r>
            <w:r w:rsidR="00E90445" w:rsidRPr="007308B2">
              <w:rPr>
                <w:rFonts w:ascii="HHU Celeste Sans" w:hAnsi="HHU Celeste Sans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051C03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Writing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500C67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500C67" w:rsidRDefault="00500C67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Presentations</w:t>
            </w:r>
          </w:p>
        </w:tc>
        <w:tc>
          <w:tcPr>
            <w:tcW w:w="4252" w:type="dxa"/>
            <w:shd w:val="clear" w:color="auto" w:fill="FFFFFF"/>
          </w:tcPr>
          <w:p w:rsidR="00500C67" w:rsidRPr="007308B2" w:rsidRDefault="00500C67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500C67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Presentation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500C67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500C67" w:rsidRPr="007308B2" w:rsidRDefault="00500C67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Final Exam </w:t>
            </w:r>
            <w:r w:rsidR="00051C03">
              <w:rPr>
                <w:rFonts w:ascii="HHU Celeste Sans" w:hAnsi="HHU Celeste Sans" w:cs="Arial"/>
                <w:sz w:val="24"/>
                <w:szCs w:val="24"/>
                <w:lang w:val="en-GB"/>
              </w:rPr>
              <w:t>Sprachpraxis F: Foundation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 Medieval English Studi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: Elementary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I: Advanced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</w:tbl>
    <w:p w:rsidR="00CB3DE8" w:rsidRDefault="00CB3DE8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lang w:val="en-US"/>
              </w:rPr>
            </w:pPr>
            <w:r w:rsidRPr="007308B2">
              <w:rPr>
                <w:rFonts w:ascii="HHU Celeste Sans" w:hAnsi="HHU Celeste Sans" w:cs="Arial"/>
                <w:lang w:val="en-US"/>
              </w:rPr>
              <w:lastRenderedPageBreak/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Basic Module II Linguistic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 Part I: Structure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English and American Literary Studie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051C03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4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27533D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r w:rsidR="00500C67">
              <w:rPr>
                <w:rFonts w:ascii="HHU Celeste Sans" w:hAnsi="HHU Celeste Sans" w:cs="Arial"/>
                <w:b/>
                <w:sz w:val="24"/>
                <w:szCs w:val="24"/>
              </w:rPr>
              <w:t>I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500C67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Final Exam Intermediate Module </w:t>
            </w:r>
            <w:r w:rsidR="00500C67">
              <w:rPr>
                <w:rFonts w:ascii="HHU Celeste Sans" w:hAnsi="HHU Celeste Sans" w:cs="Arial"/>
                <w:sz w:val="24"/>
                <w:szCs w:val="24"/>
                <w:lang w:val="en-US"/>
              </w:rPr>
              <w:t>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500C67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r w:rsidR="00500C67">
              <w:rPr>
                <w:rFonts w:ascii="HHU Celeste Sans" w:hAnsi="HHU Celeste Sans" w:cs="Arial"/>
                <w:b/>
                <w:sz w:val="24"/>
                <w:szCs w:val="24"/>
              </w:rPr>
              <w:t>II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500C67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Final Exam Intermediate Module </w:t>
            </w:r>
            <w:r w:rsidR="00500C67">
              <w:rPr>
                <w:rFonts w:ascii="HHU Celeste Sans" w:hAnsi="HHU Celeste Sans" w:cs="Arial"/>
                <w:sz w:val="24"/>
                <w:szCs w:val="24"/>
                <w:lang w:val="en-US"/>
              </w:rPr>
              <w:t>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</w:tbl>
    <w:p w:rsidR="00051C03" w:rsidRDefault="00051C03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:rsidTr="00941FA4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lastRenderedPageBreak/>
              <w:t>Advanced Modules</w:t>
            </w: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1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2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:rsidR="00E90445" w:rsidRPr="007308B2" w:rsidRDefault="00941FA4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3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941FA4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:rsidR="00E90445" w:rsidRPr="007308B2" w:rsidRDefault="00941FA4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4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6F693C" w:rsidRPr="007308B2" w:rsidTr="00941FA4">
        <w:tblPrEx>
          <w:tblCellMar>
            <w:top w:w="0" w:type="dxa"/>
            <w:bottom w:w="0" w:type="dxa"/>
          </w:tblCellMar>
        </w:tblPrEx>
        <w:trPr>
          <w:gridBefore w:val="3"/>
          <w:wBefore w:w="13041" w:type="dxa"/>
          <w:trHeight w:val="397"/>
        </w:trPr>
        <w:tc>
          <w:tcPr>
            <w:tcW w:w="1560" w:type="dxa"/>
            <w:gridSpan w:val="2"/>
            <w:shd w:val="clear" w:color="auto" w:fill="FFFFFF"/>
            <w:vAlign w:val="center"/>
          </w:tcPr>
          <w:p w:rsidR="006F693C" w:rsidRPr="007308B2" w:rsidRDefault="001E6EE6" w:rsidP="006F693C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???/</w:t>
            </w:r>
            <w:r w:rsidR="006F693C"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</w:p>
    <w:p w:rsidR="00941FA4" w:rsidRDefault="00941FA4" w:rsidP="00E90445">
      <w:pPr>
        <w:rPr>
          <w:rFonts w:ascii="HHU Celeste Sans" w:hAnsi="HHU Celeste Sans" w:cs="Rockwell"/>
          <w:sz w:val="24"/>
          <w:lang w:val="en-GB"/>
        </w:rPr>
      </w:pPr>
    </w:p>
    <w:p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  <w:r w:rsidRPr="007308B2">
        <w:rPr>
          <w:rFonts w:ascii="HHU Celeste Sans" w:hAnsi="HHU Celeste Sans" w:cs="Rockwell"/>
          <w:sz w:val="24"/>
          <w:lang w:val="en-GB"/>
        </w:rPr>
        <w:t>I herewith certify that this is a faithful translation of the German originals presented.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:rsidR="00D94822" w:rsidRPr="007308B2" w:rsidRDefault="00D94822" w:rsidP="007308B2">
      <w:pPr>
        <w:jc w:val="right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Düsseldorf,  ....</w:t>
      </w:r>
      <w:r w:rsidR="007308B2">
        <w:rPr>
          <w:rFonts w:ascii="HHU Celeste Sans" w:hAnsi="HHU Celeste Sans" w:cs="Arial"/>
          <w:sz w:val="20"/>
          <w:lang w:val="en-US"/>
        </w:rPr>
        <w:t>............................</w:t>
      </w:r>
      <w:r w:rsidRPr="007308B2">
        <w:rPr>
          <w:rFonts w:ascii="HHU Celeste Sans" w:hAnsi="HHU Celeste Sans" w:cs="Arial"/>
          <w:sz w:val="20"/>
          <w:lang w:val="en-US"/>
        </w:rPr>
        <w:t>.....................................................</w:t>
      </w:r>
    </w:p>
    <w:p w:rsidR="00D94822" w:rsidRPr="007308B2" w:rsidRDefault="00D94822" w:rsidP="007308B2">
      <w:pPr>
        <w:ind w:left="4956"/>
        <w:jc w:val="right"/>
        <w:outlineLvl w:val="0"/>
        <w:rPr>
          <w:rFonts w:ascii="HHU Celeste Sans" w:hAnsi="HHU Celeste Sans" w:cs="Arial"/>
          <w:sz w:val="20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(</w:t>
      </w:r>
      <w:r w:rsidRPr="007308B2">
        <w:rPr>
          <w:rFonts w:ascii="HHU Celeste Sans" w:hAnsi="HHU Celeste Sans" w:cs="Arial"/>
          <w:i/>
          <w:sz w:val="20"/>
          <w:lang w:val="en-US"/>
        </w:rPr>
        <w:t>Signature and stamp of examinations coordinator</w:t>
      </w:r>
      <w:r w:rsidRPr="007308B2">
        <w:rPr>
          <w:rFonts w:ascii="HHU Celeste Sans" w:hAnsi="HHU Celeste Sans" w:cs="Arial"/>
          <w:sz w:val="20"/>
          <w:lang w:val="en-US"/>
        </w:rPr>
        <w:t>)</w:t>
      </w:r>
    </w:p>
    <w:p w:rsidR="00D94822" w:rsidRPr="007308B2" w:rsidRDefault="00D94822">
      <w:pPr>
        <w:ind w:left="4956"/>
        <w:outlineLvl w:val="0"/>
        <w:rPr>
          <w:rFonts w:ascii="HHU Celeste Sans" w:hAnsi="HHU Celeste Sans" w:cs="Arial"/>
          <w:sz w:val="24"/>
          <w:lang w:val="en-US"/>
        </w:rPr>
      </w:pPr>
    </w:p>
    <w:p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szCs w:val="24"/>
          <w:lang w:val="en-US"/>
        </w:rPr>
        <w:t xml:space="preserve">BN= </w:t>
      </w:r>
      <w:r w:rsidRPr="007308B2">
        <w:rPr>
          <w:rFonts w:ascii="HHU Celeste Sans" w:hAnsi="HHU Celeste Sans" w:cs="Arial"/>
          <w:i/>
          <w:sz w:val="20"/>
          <w:szCs w:val="24"/>
          <w:lang w:val="en-US"/>
        </w:rPr>
        <w:t>Certificate of Attendance</w:t>
      </w:r>
    </w:p>
    <w:p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2F1777">
        <w:rPr>
          <w:rFonts w:ascii="HHU Celeste Sans" w:hAnsi="HHU Celeste Sans" w:cs="Arial"/>
          <w:sz w:val="20"/>
          <w:szCs w:val="24"/>
          <w:lang w:val="en-US"/>
        </w:rPr>
        <w:t xml:space="preserve">AP= </w:t>
      </w:r>
      <w:r w:rsidRPr="002F1777">
        <w:rPr>
          <w:rFonts w:ascii="HHU Celeste Sans" w:hAnsi="HHU Celeste Sans" w:cs="Arial"/>
          <w:i/>
          <w:sz w:val="20"/>
          <w:szCs w:val="24"/>
          <w:lang w:val="en-US"/>
        </w:rPr>
        <w:t>Examination</w:t>
      </w:r>
    </w:p>
    <w:p w:rsidR="00E90445" w:rsidRPr="007308B2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</w:rPr>
      </w:pPr>
      <w:r w:rsidRPr="007308B2">
        <w:rPr>
          <w:rFonts w:ascii="HHU Celeste Sans" w:hAnsi="HHU Celeste Sans" w:cs="Arial"/>
          <w:sz w:val="20"/>
          <w:szCs w:val="24"/>
        </w:rPr>
        <w:t xml:space="preserve">CP= </w:t>
      </w:r>
      <w:r w:rsidR="002F1777">
        <w:rPr>
          <w:rFonts w:ascii="HHU Celeste Sans" w:hAnsi="HHU Celeste Sans" w:cs="Arial"/>
          <w:i/>
          <w:sz w:val="20"/>
          <w:szCs w:val="24"/>
        </w:rPr>
        <w:t>Credit Points</w:t>
      </w:r>
    </w:p>
    <w:p w:rsidR="00E90445" w:rsidRPr="007308B2" w:rsidRDefault="00E90445" w:rsidP="00E90445">
      <w:pPr>
        <w:pStyle w:val="berschrift3"/>
        <w:rPr>
          <w:rFonts w:ascii="HHU Celeste Sans" w:hAnsi="HHU Celeste Sans"/>
          <w:sz w:val="20"/>
          <w:lang w:val="en-GB"/>
        </w:rPr>
      </w:pPr>
      <w:r w:rsidRPr="007308B2">
        <w:rPr>
          <w:rFonts w:ascii="HHU Celeste Sans" w:hAnsi="HHU Celeste Sans" w:cs="Arial"/>
          <w:b w:val="0"/>
          <w:bCs w:val="0"/>
          <w:sz w:val="20"/>
          <w:szCs w:val="24"/>
        </w:rPr>
        <w:t>(German grading system 1: very good/excellent, 2: good, 3: satisfactory, 4: sufficient/pass, 5: insufficient, 6: total inadequacy)</w:t>
      </w:r>
    </w:p>
    <w:p w:rsidR="00E90445" w:rsidRPr="007308B2" w:rsidRDefault="00E90445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p w:rsidR="00D94822" w:rsidRPr="007308B2" w:rsidRDefault="00D94822">
      <w:pPr>
        <w:rPr>
          <w:rFonts w:ascii="HHU Celeste Sans" w:hAnsi="HHU Celeste Sans" w:cs="Arial"/>
          <w:lang w:val="en-US"/>
        </w:rPr>
      </w:pPr>
    </w:p>
    <w:sectPr w:rsidR="00D94822" w:rsidRPr="007308B2" w:rsidSect="00E90445">
      <w:pgSz w:w="16840" w:h="11900" w:orient="landscape" w:code="9"/>
      <w:pgMar w:top="1134" w:right="1021" w:bottom="1134" w:left="1134" w:header="0" w:footer="0" w:gutter="0"/>
      <w:cols w:space="708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HU Celeste Sans">
    <w:panose1 w:val="020B0504040101020102"/>
    <w:charset w:val="00"/>
    <w:family w:val="swiss"/>
    <w:pitch w:val="variable"/>
    <w:sig w:usb0="A00000FF" w:usb1="4000205B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DIyNjEyNDIwMTFX0lEKTi0uzszPAykwqgUAA6PKdywAAAA="/>
  </w:docVars>
  <w:rsids>
    <w:rsidRoot w:val="00D04068"/>
    <w:rsid w:val="00036915"/>
    <w:rsid w:val="00051C03"/>
    <w:rsid w:val="0005539F"/>
    <w:rsid w:val="00074881"/>
    <w:rsid w:val="000E5260"/>
    <w:rsid w:val="00112AEB"/>
    <w:rsid w:val="00184076"/>
    <w:rsid w:val="001E1118"/>
    <w:rsid w:val="001E6EE6"/>
    <w:rsid w:val="0027533D"/>
    <w:rsid w:val="002E1000"/>
    <w:rsid w:val="002F1777"/>
    <w:rsid w:val="003333B2"/>
    <w:rsid w:val="00366ED5"/>
    <w:rsid w:val="00490FA8"/>
    <w:rsid w:val="00500C67"/>
    <w:rsid w:val="00526577"/>
    <w:rsid w:val="00527B62"/>
    <w:rsid w:val="005A42CB"/>
    <w:rsid w:val="0066258B"/>
    <w:rsid w:val="006E25D8"/>
    <w:rsid w:val="006F693C"/>
    <w:rsid w:val="007308B2"/>
    <w:rsid w:val="009310AA"/>
    <w:rsid w:val="00941FA4"/>
    <w:rsid w:val="00964702"/>
    <w:rsid w:val="00CB3DE8"/>
    <w:rsid w:val="00D04068"/>
    <w:rsid w:val="00D94822"/>
    <w:rsid w:val="00E9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B5BC33A6-5C7A-4607-93AD-18E15625E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9044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link w:val="berschrift3"/>
    <w:uiPriority w:val="9"/>
    <w:semiHidden/>
    <w:rsid w:val="00E90445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F693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F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6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Windows-Benutzer</cp:lastModifiedBy>
  <cp:revision>2</cp:revision>
  <cp:lastPrinted>2018-01-22T13:04:00Z</cp:lastPrinted>
  <dcterms:created xsi:type="dcterms:W3CDTF">2021-04-14T10:24:00Z</dcterms:created>
  <dcterms:modified xsi:type="dcterms:W3CDTF">2021-04-14T10:24:00Z</dcterms:modified>
</cp:coreProperties>
</file>